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6</w:t>
      </w:r>
      <w:r>
        <w:t xml:space="preserve"> </w:t>
      </w:r>
      <w:r>
        <w:t xml:space="preserve">ก.ค.</w:t>
      </w:r>
      <w:r>
        <w:t xml:space="preserve"> </w:t>
      </w:r>
      <w:r>
        <w:t xml:space="preserve">63)</w:t>
      </w:r>
    </w:p>
    <w:p>
      <w:pPr>
        <w:pStyle w:val="Date"/>
      </w:pPr>
      <w:r>
        <w:t xml:space="preserve">วันจันทร์ที่</w:t>
      </w:r>
      <w:r>
        <w:t xml:space="preserve"> </w:t>
      </w:r>
      <w:r>
        <w:t xml:space="preserve">6</w:t>
      </w:r>
      <w:r>
        <w:t xml:space="preserve"> </w:t>
      </w:r>
      <w:r>
        <w:t xml:space="preserve">กรกฎาคม</w:t>
      </w:r>
      <w:r>
        <w:t xml:space="preserve"> </w:t>
      </w:r>
      <w:r>
        <w:t xml:space="preserve">2563</w:t>
      </w:r>
      <w:r>
        <w:t xml:space="preserve"> </w:t>
      </w:r>
      <w:r>
        <w:t xml:space="preserve">เวลา</w:t>
      </w:r>
      <w:r>
        <w:t xml:space="preserve"> </w:t>
      </w:r>
      <w:r>
        <w:t xml:space="preserve">11.1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พอได้ฟังช่องทางแล้วก็ต้องไปปรึกษาอีก 4 รายเดี๋ยว ๆท่านทนายให้ป้าอีกทีก็แล้วกันขะขอบัตรตอนนี้คือกำลังใจ และความรับผิดชอบ</w:t>
      </w:r>
    </w:p>
    <w:p>
      <w:pPr>
        <w:pStyle w:val="BodyText"/>
      </w:pPr>
      <w:r>
        <w:t xml:space="preserve">[เสียงดนตรี]</w:t>
      </w:r>
    </w:p>
    <w:p>
      <w:pPr>
        <w:pStyle w:val="BodyText"/>
      </w:pPr>
      <w:r>
        <w:t xml:space="preserve">(คุณปวีณา)สวัสดีค่ะ ต้อนรับคุณผู้ชมเข้าสู่การแถลงข่าวจากศูนย์บริหารสถานการณ์โควิด-19 จากทำเนียบรัฐบาลนะคะ คุณผู้ชมค่ะ ถึงแม้วันนี้จะเป็นวันหยุดยาว แต่ ศบค. ยังมีการแถลงเพื่อที่จะมาย้ำเตือนเรื่องของมาตรการ ท่านนั้นยังคงเรื่องของเฝ้าระวัง ให้เรานั้นห่างไกลจากสถานการณ์โควิดค่ะ เรียนเชิญทางท่านโฆษก ศบค. นายแพทย์ทวีศิลป์ วิษณุโยธิน แถลงและชี้แจงในรายละเอียดวันนี้เรียนเชิญค่ะ</w:t>
      </w:r>
    </w:p>
    <w:p>
      <w:pPr>
        <w:pStyle w:val="BodyText"/>
      </w:pPr>
      <w:r>
        <w:t xml:space="preserve">(นายแพทย์ ทวีศิลป์) สวัสดีพี่น้องประชาชนครับ ผม นายแพทย์ ทวีศิลป์ วิษณุโยธิน มารายงานตัวเพื่อที่จะได้รายงานสถานการณ์โรคไวรัสโคโรนา 2019 ประจำวันที่ 6 กรกฎาคม 2563 ครับ ช่วงนี้เป็นวันหยุดยาวอย่างที่น้องฟลุ๊กว่านะครับ ก็เป็นเรื่องที่เรามีความกังวลใจนะครับ ในชุดพฤติกรรมต่าง ๆ ซึ่งผ่อนคลายมาสู่ระยะที่ 5 นะครับ การผ่อนคลายนี้ ก็เพื่อให้เราได้มีกิจการกิจกรรมเหมือนปกติมากที่สุด แต่ในขณะเดียวกันก็มีความเสี่ยงนะครับ ที่จะนำไปสู่การใกล้ชิดกัน เพราะฉะนั้นหน้ากากผ้า หน้ากากอนามัยยังเป็นเรื่องที่สุดนะครับ วันนี้ครับ นอกจากเรื่องของสถานการณ์ตัวเลขแล้วสิ่งที่ผมจะมานำเรียนนะครับ เรื่องสำคัญอันหนึ่งก็คือที่มีคำถามมาอื้ออึงเลยครับ คือประเด็นของการนำคนป่วยมาจากต่างประเทศนะครับ ที่เรียกว่าเป็น Medical and Wellness program นี้จะทำอย่างไรให้มีความมั่นใจนะครับ เพื่อที่จะได้ ไม่บอกว่าเอาผู้ป่วยที่มีติดเชื้อเข้ามาถึงเมืองไทยนี้นะครับมันเป็นเรื่องที่เราอุตส่าห์ป้องกันไว้ Medical and Wellness Program นี้จะมีความน่าเชื่อถือได้อย่างไร แล้วมีประโยชน์อย่างไร แล้วก็เรื่องของมาตรการที่เกี่ยวข้องกับเรื่องของผู้พิทักษ์ไทยชนะ จะเป็นอะไรที่จะมาบอกให้เห็นถึงความสำคัญได้นะครับว่าจะป้องกันโรคนี้เป็นอย่างไร เดี๋ยววันนี้มาพูดคุยกัน ไปดูตัวเลขก่อนเลยครับ อันดับแรกก็คือเรามีตัวเลขที่เพิ่มขึ้นวันนี้ 5 รายครับ แต่ทั้งหมดยังคงอยู่ที่ State Quanrantine ทั้งสิ้น ทำให้ตัวเลขสะสมอยู่ที่ 3,195 นะครับ ก็ทำให้ตัวเลขที่อยู่ที่ State Quarantine อยู่ที่ 258 ราย ในประเทศยังคงอยู่ที่ 2,444 รายเช่นเดิมหายป่วยไปแล้ว เพิ่มขึ้นอีก 1 ราย คือ 3,072 แล้วก็ไม่มีผู้เสียชีวิตเพิ่ม คงที่อยู่ที่ 58 รักษาอยู่ในโรงพยาบาลอยู่ที่ 65 รายนะครับ มาดูใน 5 รายนี้เป็นอย่างไรบ้างนะครับ ก็พบว่ามาจากประเทศคูเวต เป็นชาย 4 รายครับ อายุ 34, 46, 48 และ 51 อาชีพรับจ้าง ส่วนหญิงมี 1 ราย อายุ 37 ปี เป็นอาชีพพนักงานนวด อยู่ที่ทางคูเวตทั้งหมด เดินทางมาถึงประเทศไทยในวันที่ 29มิถุนายน เขาบอกว่า เป็นเที่ยวบินเดียวกันกับที่เคยมีรายงานมาก่อนหน้านี้แล้ว 5 ราย ก็ได้รับการดูแลอยู่ที่ State Quarantine ของทางกรุงเทพมหานคร ตรวจเชื้อวันที่ 2 กรกฎาคม 3 ราย แล้วก็วันที่ 5 กรกฎาคมพบเพิ่มอีก 2 ราย ทั้งหมดนี้ ไม่มีอาการใด ๆ นะครับ ก็อย่างเช่นเคยนะครับ เพราะว่าช่วงหลัง ๆ มา ก็พบว่าอยู่ในวัยแรงงานสะเป็นส่วนใหญ่นะครับ มาดูที่อันดับของประเทศต้นทางคูเวตนี้ถือว่าเป็นอันดับต้น ๆ เพราะว่า มีอัตราการป่วยสัดส่วนของผู้ป่วยกับจำนวนของคนที่มานี้สูงที่สุดครับ มาแล้วทั้งหมด 293 คนนะครับ แล้วก็ติดเชื้อไปแล้ว 44 บวกเพิ่มเท่ากับ 5 รายในวันนี้ เท่ากับว่าอัตราส่วนอยู่ที่ 17.05 เปอร์เซ็นต์นะครับ ก็จำนวนมากทีเดียว ไปดูสถานการณ์ของโลกครับ ตอนนี้ไปแตะที่ 11 ล้านคนแล้วนะครับ 11.5 ล้านคนนะครับ บวกเพิ่มวันเดียวเมื่อวานนี้ 176,000 กว่าคน แล้วก็อาการหนักอยู่ที่ 58,000 หายแล้ว 6,500,000 นะครับ แล้วก็เสียชีวิตไป 530,000 โดยประมาณ ก็อยู่ที่ 3,327 คน 27 ศพในเมื่อวานนี้นะครับ อันดับที่ 1 ยังเป็นสหรัฐฯ อยู่ที่ 2 ล้าน 9 เกือบ ๆ แตะ 3 ล้านแล้วนะครับ ไม่กี่วันนี่อาจจะถึงนั้นแล้วนะครับ อาจจะเป็นพรุ่งนี้ มะรืนนี้ แล้วก็มีบราซิลตามมาที่ 1 ล้าน 6 แสนคน บราซิลตามมาที่ 1,600,000 อินเดียเป็นหนึ่งในประเทศเอเชียที่สูงมาก ๆ วันเดียวของเมื่อวานนี้ก็ 23,000 ก็ทำให้ตัวเลขรวมอยู่ที่ 697,000 กว่าครพรุ่งนี้ก็น่าจะแตะที่ประมาณ 7 แสนแล้วนะครับ เสียชีวิตครับอันดับที่ 1 เป็นบราซิล 535 นะครับ เลขรวมนี่ก็คือเสียชีวิตไป 64,000 แล้วก็อินเดียที่ 19,000 เสียชีวิตเพิ่มขึ้นมากที่สุด เมื่อวานนี้ 421 แล้วก็เม็กซิโกก็ 30,000 อันนี้เป็นตัวเลขรวมที่อันดับสูงสุดก็คงเป็นสหรัฐอเมริกาเหมือนเดิมนะครับที่เสียชีวิตมากที่สุด ส่วนทางขวามือก็เป็น top 20 นะครับ 1 ใน 20 อันดับที่สำคัญ ๆ ก็มีปากีสถาน ตุรกี แล้วก็บังกลาเทศ ที่น่าสังเกต คือ รายงานที่เป็น 0 นี่ ยุโรป ก็คือทางสเปนนี่เมื่อวานนี้ก็ 0 รายนะครับ อยู่ในอันดับที่ 6 แล้วก็ทางฝรั่งเศส France นะครับ อันดับที่ 17 ก็มา 2 - 3 วันนี้นะครับ ก็ยังคงต้องติดตามกันต่อนะครับ ส่วนไทยยังอยู่ที่อันดับที่ 97 ยังคงเดิมนะครับ มาดูแนวโน้มเป็นภาพกราฟิก เป็นภาพกราฟของโลก ผู้ป่วยใหม่เส้นสีน้ำเงินยังพุ่ง แนวโน้มยังสูงอยู่นะครับ ยังไม่มีลดลง ถึงแม้บางวันเพิ่มขึ้นลดลง ถ้าดูภาพโดยรวมแล้วถ้าเห็นอย่างนี้ ก็คือทแยงขึ้นตลอดนะครับ ก็เป็นเส้นสีฟ้าที่เราเห็นในภาพนี้ ยังไม่รู้ว่ายอดภูเขานั้นจะอยู่ที่ตรงไหน วันหนึ่งเพิ่มแสนเจ็ด แสนแปด สองแสนกว่า ยังเป็นแบบนี้ตลอดนะครับ เพราะฉะนั้นยังไม่มีทีท่าว่าจะลดลงเลย เพราะฉะนั้นสถานการณ์โลกยังวิกฤOSตอยู่นะครับ มาตรการรายวันนะครับ ของเราการนำคนไทยกลับมาจากต่างประเทศ วันนี้ 328 คน จากสิงคโปร์ เกาหลีใต้ แล้วก็พรุ่งนี้ครับ ก็จะมาจากทางญี่ปุ่น จีน จีน แล้วก็จีนนี้มาจากเชี่ยงไฮ้กับปักกิ่งนะครับ รวม 250 คน แต่จะเห็นนะครับตอนนี้บวกรวมเข้าไปจำนวนนี่ไม่มาก ไม่ถึง 500 คนนี่ เราจะเติมเอานักธุรกิจของชาตินั้น ๆ กลับมากับเราด้วยครับ อย่างจีนมีนักธุรกิจ 20 คน ที่จะกลับมาพรุ่งนี้จากเซี่ยงไฮ้ แล้วก็จากปักกิ่งจะมีนักธุรกิจจากเขามา 32 คน โควตาของพื้นที่ที่ให้นั่งเครื่องบินวันหนึ่งเราได้ประมาณสัก 500 ตามState Quanrantineที่เราจัดไว้ให้เพียงพอ ถ้าไม่เต็มก็จะเอานักธุรกิจจากต่างประเทศนะครับมาอยู่กับเรา มาอยู่ในเที่ยวบินเดียวกัน แต่พอเข้าเมืองไทยก็ต้องอยู่กับสถานที่กักกันที่รัฐจัดให้ อันนี้ก็ยังยืนยัน นะครับ ในสัปดาห์หน้า ก็มีเที่ยวบินที่ว่านี้ 8 9 10 11 12 13 ท่านก็ดู ตามนี้ ใครที่มีญาติอยู่ต่างประเทศ อยากจะนำกลับมาก็จะได้เห็นภาพนี้นะครับ ส่วนทางด้านด่านทางบกนะครับ ก็มีคนเดินทางเข้ามา อย่างถูกกฎหมายก็จำนวน อย่างที่เห็นนะครับ 0 เมียร์มาร์ มาเลเซีย 66 สปป. ลาว 10 กัมพูชา 4 ขอประทานโทษ อันนี้คนไทยครับ คนไทยที่เข้ามา แต่ผมมีตัวเลขอย่างที่เคยบอกนะครับว่าเป็นคนที่เป็นต่างด้าวหลบหนีเข้าเมืองผ่านด่านรอบ ๆ นี้ เมื่อเช้านี้ที่ประชุม ศบค. ชุดเล็กได้รับรายงานว่า 1 เดือนที่ผ่านมา 3,000 กว่าคนแล้วครับ ที่เข้ามาตรงนี้ ก็ขอนำเรียนว่าใน 3,000 กว่าคนนี้ได้รับการดูแลผ่านทาง ตม. นะครับ แล้วก็นำมาบางส่วนก็ผลักดันให้กลับไปยังประเทศเขา บางส่วนก็ ถ้าเป็นส่วนที่หลบหนีมาอยู่ที่กลางเมืองแล้ว ก็เอามาจัดการให้มีที่กักขังให้เขาอยู่ในที่ที่เราจัดไว้นะครับ ยอดรวมของคนไทยที่กลับเข้ามาประเทศไทยตอนนี้ 52,900 กว่าคน ก็พบว่าตอนนี้กลับบ้านไปแล้ว 43,000 ก็มีพบที่ติดเชื้อสะสม 258 คน ครับ แพลตฟอร์มไทยชนะถือเป็นแพลตฟอร์มที่สำคัญมาก ๆ นะครับ ตอนนี้กิจการร้านค้าลงทะเบียนไป 26,000 กว่า แล้วก็มีคนโหลดแอปไปแล้ว 623,000 กว่าคน ต้องขอขอบคุณทุกท่านที่ให้ความร่วมมือ เรายังต้องการความร่วมมืออย่างนี้นะครับ ถึงแม้ว่าจะไม่มีคนติดเชื้อในประเทศของเรา ระบบของเรา แต่นะครับวัคซีนไม่มี ไม่มีวิธีการที่จะจัดการในเรื่องของระบบร่างกาย แต่แอปพลิเคชันนี่ล่ะครับ เป็นนอกร่างกายแต่เหมือนวัคซีนที่จะคุ้มครองป้องกันเราได้โดยเร็ว ถ้าติดเชื้อท่านจะได้รับการเตือนโดยเร็วนะครับในเรื่องของความเสี่ยง เพราะฉะนั้นทุกคนไปไหนมาไหนพกพาเอาไว้ในเรื่องของแอปนี้ แล้วก็ทาง ศปม. ก็ได้เข้าไปตรวจในจุดต่าง ๆ ก็พบว่าได้รับความร่วมมือสูงขึ้น ๆ เรื่อย ๆ นะครับ ก็พบว่าการใช้แพลตฟอร์มไทยชนะถึง 97 เปอร์เซ็นต์นะครับ ในจุดที่เข้าไปตรวจ ต้องขอขอบพระคุณเป็นอย่างสูงครับ แต่อย่างไรก็ตามแต่ตอนนี้ในเรื่องของบางที่ก็ยังไม่ได้มีการสวมหน้ากาก หรืออะไรทั้งหลายนี้อยู่บ้าง ก็ต้องช่วยกัน ตอนนี้การ์ดตกไม่ได้นะครับ มาดูเรื่องของการสำรวจนะครับ ล่าสุดก็คือของทางสวนดุสิตโพลล์ โดยมหาวิทยาลัยสวนดุสิตสำรวจความคิดเห็นของประชาชน ในการใช้ชีวิตของประชาชนหลังผ่อนคลายมาตรการ COVID-19 9 คน สำรวจเมื่อ 1-4 กรกฎาคมนี้เองนะครับ ก็พบว่านี่นะครับ ความวิตกกังวลของประชาชนกับสถานการณ์ของโควิด-19 ณ วันนี้ที่ยังไม่พบผู้ติดเชื้อภายในประเทศกว่า 30 วัน ที่มีความกังวลมากขึ้น กับความกังวลเหมือนเดิมนี่ประมาณสัก 35 เปอร์เซ็นต์ ที่เป็นสีดำ ๆ ซ้ายมือนี่นะครับ ก็ตีราว ๆ สัก 1 ใน 3 ที่ยังกังวลอยู่ แต่ 2 ใน 3 กังวลลดลง กับไม่กังวลเลย นี่ล่ะครับ ที่ทำให้หลาย ๆ คน เห็นภาพของการออกไปนอกบ้านแล้ว หรือไปสถานบันเทิงไปแล้วมีคนถ่ายรูปมา ยืนกันแน่นเลยนะครับ หน้ากากบากคนก็ใส่บ้างไม่ใส่บ้าง นี่แหละครับก็สะท้อนภาพนี้ เพราะฉะนั้น 2 ใน 3 ถ้าพูดง่าย ๆ ก็อาจจะทำให้การ์ดตกได้นะครับ อันที่ 2 ครับ ประชาชนมีความคาดหวังว่า อยากจะให้สถานการณ์ปกตินี่เมื่อไร ก็ 39.40 เปอร์เซ็นต์ ภายในสิ้นปีนี้อย่างให้เป็นอย่างนั้น แต่ที่เหลือกลางปีนี้ 27.95 เปอร์เซ็นต์ ปลายปีหน้าก็ 23 เปอร์เซ็นต์ ไม่แน่ใจ คาดเดายากอีก 8.75 เปอร์เซ็นต์ มาดูเรื่องของการสวมหน้ากากครับ ข้อที่ 3 ประชาชนมีส่วนร่วมในการควบคุมสถานการณ์ COVID-19 อย่างไร 94.77 เปอร์เซ็นต์ บอกว่าสวมหน้ากากอนามัย ต้องขอบพระคุณเป็นอย่างสูง ตอบของท่าน ก็ขอให้ทำตามที่ท่านตอบจริง ๆ ด้วยนะครับ เพราะว่าสิ่งนี้ครับ เป็นวัคซีนของคนทั้งประเทศไทย คือการสวมหน้ากากที่เราค้นพบได้ก่อนคนอื่น และทำได้ดีมากกว่าคนอื่น เราถึงควบคุมโรคได้ดีกว่าคนอื่น ส่วนล้างมือบ่อย ๆ 88.29 เปอร์เซ็นต์ คือ การเว้นระยะห่าง แล้วก็ดูแลสุขภาพให้แข็งแรง อยู่ที่ 79 เปอร์เซ็นต์ แล้วก็ไม่ไปสถานที่ที่มีคนมากอีก 77 ขอบพระคุณเป็นอย่างสูงครับ ที่ท่านยังคงเรื่องที่เป็นเรื่องดี ๆ อย่างนี้ไว้อยู่ แล้วหลังจากสถานการณ์โควิด-19 เริ่มดีขึ้นรัฐบาลดำเนินการฟื้นฟูอย่างไร 77.55 เปอร์เซ็นต์ ให้เฝ้าระวังสถานการณ์อย่างเข้มงวด ซึ่งตอนนี้ทำอยู่ครับ เสาร์อาทิตย์วันหยุดอะไรทั้งหลายเราก็ยังทำกันอยู่นะครับ ศบค. ชุดเล็กไม่ได้หยุดเลยนะครับ วันหนึ่งประชุมกันประมาณสัก 2-3 ชั่วโมง หรืออาจจะมากกว่านั้นนะครับ นี่คือสิ่งที่ทางสถานการณ์ต่าง ๆ บอกเรามา ผมมีข้อฝากที่จะมีข้อสรุปที่จะให้ท่านสื่อมวลชนได้ไปขยายผล คือ เรื่องที่บอกว่าเป็น Medical and Wellness Program ครับ ตอนนี้มีข้อสรุปแล้วก็นำเรียน เมื่อเช้านี้กับทาง ศบค. ชุดเล็กว่า การมี เราใช้คำว่า โปรแกรม แล้วนะครับ ไม่ใช้คำว่า tourism ไม่ใช้คำว่า tourist เพราะว่าคนที่เข้ามาคือคนป่วยนะครับ เราต้องการให้มีการดูแลผู้ป่วยที่ถือว่าเป็นคนกลุ่มหนึ่งที่เดินทางเข้ามาในประเทศของเราเขาพึ่งพาในระบบที่เราเรียกว่า Medical Hub ซึ่งเป็นส่วนงานด้านหนึ่ง ธุรกิจด้านหนึ่งของไทยที่มีชื่อเสียงมาก ๆ และก็ทำให้ได้หมุนไปในเรื่องของกิจกรรม กิจการนี้ให้ไปได้ วัตถุประสงค์ก็คือเพื่อมีระบบการกักกันตัว Quanrantine ร่วมกับการรักษาพยาบาลให้ได้ กลุ่มเป้าหมายก็คือผู้ป่วยหรือผู้ติดตามชาวต่างชาติที่เข้าไปรักษาในโรงพยาบาลเท่านั้นตามเฉพาะกลุ่มโรคนะครับ แล้วก็เดินทางด้วยสายการบินและรับผิดชอบค่าใช้จ่ายเองนะครับ การรักษาพยาบาลรวมกับการกักกันต้องครับ 14 วัน แล้วก็ต้องมีการตรวจ lap ในประเทศของเรา 3 ครั้ง ก็จะมีการสร้างรายได้กลับเข้าสู่ประเทศไทย และเรื่องของการยอมรับในด้านนี้นะครับ ของโลกด้วยในเรื่องของภาพลักษณ์ของคนไทย เรื่องนี้ทางโรงพยาบาลเอกชนทั้งหมด ประมาณ 67 แห่ง รวมคลินิกเฉพาะทางอีก 1 แห่ง เรามีชื่อเสียงเรื่องของการผ่าตัดหลายอย่างทั้งในเรื่องของ… พูดง่าย ๆ ทำลูก คือ IVF อะไรทั้งหลายนี้ ของคนมีบุตรยาก แล้วก็ทำหน้าตา ทำจมูก ทำอะไรทั้งหลายนี่นะครับ นี่คือเรื่องที่สำคัญ ที่เราทำ แล้วก็ทำฟัน เรื่องดังของเรา คนต่างชาติบอกว่าบินมาทำของเรานี่ถูกกว่าในที่อื่น ๆ นะครับ ก็ทำฟันด้วยอยู่ที่นี้ เพราะฉะนั้นกิจการ กิจกรรมทั้งหลายที่เกี่ยวข้องกับทางด้านการแพทย์พวกนี้จะให้ทำไว้ก่อนนะครับ เขาจะมีลักษณะของการต้องลงทะเบียน นี่ผมบอกให้เห็นภาพของการคุมสถานการณ์นะครับ ต้องมีลักษณะทั่วไปต้องได้ ต้องมีการจัดให้มีพื้นที่เพิ่มเติมอะไรทั้งหลาย ระบบข้อมูล อันนี้ทางภาคของกระทรวงสาธารณสุขดูแลเลยนะครับ ที่ขึ้นทะเบียนไว้เท่าไรครับ ทั้งหมด 34 ประเทศ รวม 3 เดือนนี่นะครับ ผู้ป่วยรวม 1,169 ราย มีผู้ติดตามอีก 1,500 กว่าคน ก็แบ่งเป็นประเทศทางอาเซียน 1,600 กว่าคน จีน 300 กว่าคน ยุโรป 23 อเมริกาเหนือยังมาเราเลยนะครับ อีก 2 ประเทศตะวันออกกลางอยู่ที่ 400 กว่า ตัวเลขตามตัวนี้นะครับ มาแล้วต้องทำอะไรบ้างนะครับ ผมคงไม่ได้กล่าวทั้งหมด แต่ให้เห็นภาพนี้ แล้วก็ฝากทางสื่อมวลชนได้ทำความเข้าใจนะครับว่า นี่คือสิ่งที่ทางกรมควบคุมโรคบวกกับทาง ศบค. หน่วยงานความมั่นคงอะไรต่าง ๆ ร่วมกันคิดแล้วก็มองดูทิศทางต่าง ๆ รวมถึงกระทรวงการต่างประเทศนะครับว่าจะต้องทำอะไรบ้าง มีทิศทางตั้งแต่ก่อนจะเข้ามาต้องมีการอนุมัติ ต้องมีการลงทะเบียน ต้องมีกระทรวงการต่างประเทศ ดูแลเอกสารต่าง ๆ แล้วเข้ามา กระทรวงสาธารณสุขดูทั้งผู้ป่วยแล้วก็ผู้ติดตามตามเอกสารนี้เลยครับ และระหว่างที่เข้ามาอยู่ในประเทศไทยเรา มา Admit นี่ไม่ใช่กลุ่มที่เป็นโควิด ผมเน้นย้ำอีกครั้งไม่ได้เป็นโควิด-19 เพราะต้องโควิดฟรีถึงจะเข้ามา เพราะตั้งแต่ก่อนมา ต้องเป็น negative แล้วผลตรวจก็ต้องไม่ใช่บวกด้วย ถ้าบวกก็ต้องแยกออกไปเลยนะครับ นี่คือสิ่งที่จะต้องเกิดขึ้น แล้วก็ถ้าต้องอยู่โรงพยาบาลแล้วไม่ถึง 14 วัน ไม่ให้กลับก่อนครับ ต้องนอนอยู่ต่อให้ครบ 14 วัน อย่างที่เคยบอกไว้นะครับ ถ้าเกิดมาแล้วป่วยระหว่างกลางแล้วคุณไปป่วยระหว่างทางกลับไปบ้านนี่ เราจะต้องมาย้อนประวัติดูคนต่าง ๆ เหล่านี้ไม่ได้ อันนี้เราจะดูตลอด นี่คือสิ่งที่เกิดขึ้น ครับ ก็อยากจะให้มั่นใจกับระบบที่เกิดขึ้น แล้วเราก็จะขับเคลื่อนเศรษฐกิจไปด้วย ในรูปแบบของการที่มีกิจการกิจกรรมที่ทำให้เกิดความมั่นใจสูง Medical and wellness program เป็นกิจกรรมที่อิงทางด้านการแพทย์ เพราะฉะนั้นจะเป็นกิจกรรมที่เราจะสามารถตอบสังคม ตอบคนได้ แล้วขับเคลื่อนทางด้านเศรษฐกิจได้ส่วนหนึ่งนะครับนี่คือสิ่งที่จะยืนยันสิ่งที่จะเกิดขึ้นก่อนนะครับ ไปที่คำถามเลยครับคุณฟลุ๊กครับ</w:t>
      </w:r>
    </w:p>
    <w:p>
      <w:pPr>
        <w:pStyle w:val="BodyText"/>
      </w:pPr>
      <w:r>
        <w:t xml:space="preserve">(คุณปวีณา) ค่ะ มีประเด็นหลายอย่างเลย ประเด็นหลัก ๆ ที่สอบถามเข้ามามากก็คือเรื่องของแขกที่เดินทางการเดินทางเข้ามาของแขกของรัฐบาล นั่นก็คือผบ.ทบ. สหรัฐอเมริกา ที่จะเดินทางเข้ามาในวันที่ 9 - 11 นี้ ในส่วนของช่อง 7 นะคะ ก็อยากสอบถามทางศบค. ชี้แจงมาตรการสาธารณสุขสำหรับคนที่เดินทางเข้ามาตามเงื่อนไขพิเศษในขณะที่เดลินิวก์ก็สอบถามเข้ามาค่ะว่า แล้วอย่างกรณี ผบ.ทบ. สหรัฐฯ จะเยือนไทยจะต้องกักตัวหรือเปล่า หรือคนที่จะเดินทางไปพบกับท่าน ผบ. ท่านนี้จะต้องกักตัวหลังจากที่ท่านเดินทางกลับหรือไม่คะ</w:t>
      </w:r>
    </w:p>
    <w:p>
      <w:pPr>
        <w:pStyle w:val="BodyText"/>
      </w:pPr>
      <w:r>
        <w:t xml:space="preserve">(นายแพทย์ ทวีศิลป์) ครับ ก็เรื่องนี้เป็นข่าวที่มีความสนใจ ที่ประชาชนให้ความสนใจในช่วงของวันหยุดนี้มาตลอดนะครับ ทางศบค. ก็ต้องบอกเลยนะครับว่าเราก็ไม่ได้นิ่งนอนใจเรื่องต่าง ๆ เหล่านี้ เป็นความละเอียดอ่อนของกิจการ กิจกรรมที่เกิดขึ้น และก็เป็นการทดสอบระบบที่เราได้ออกแบบมา แล้วก็ทำให้เห็นว่าทางการโดยเฉพาะทาง ศบค. ก็มีความตั้งใจแล้วก็ยืนยันในระดับผู้บริหารนะครับ ท่านบอกออกเองเลยนะครับว่าเลื่อนได้ไหม ถ้าเลื่อนไม่ได้ก็ไม่ได้นะครับ เนื่องจากทางกรุ๊ปของท่าน ผบ.ทบ. สหรัฐฯ ท่านไม่ได้มาเฉพาะประเทศไทยเจาะจงอย่างเดียว แต่มาเชื่อมหลายประเทศ ก่อนหน้านี้จะมาก็ไปลงที่สิงคโปร์ก่อน แล้วก็มาลงที่เราและก็จะไปแวะประเทศอื่นด้วย เพราะฉะนั้นสิ่งที่ถูกวางไว้ก่อนหน้านี้อยู่แล้ว เพราะฉะนั้นการเข้ามานี้มีความละเอียดออ่นในเชิงของความสัมพันธ์ระหว่างประเทศ ทางเราในฐานะที่ต้องต้อนรับแขก วัฒนธรรมไทยเรา ก็ต้องดูแลเขาอย่างดี แต่ในขณะเดียวกัน สถานการณ์อย่างนี้เป็นสถานการณ์ที่มีโรคติดต่ออยู่และสหรัฐอเมริกาก็เป็นประเทศที่เป็นอันดับ 1 ที่เรารายงานให้พี่น้องอยู่ เราก็มีการแลกเปลี่ยนความห่วงใยนี้กับทีมของทางผู้บัญชาการทหารบกของทางสหรัฐอเมริกานะครับ ซึ่งทางด้านนั้นก็รับทราบ แล้วก็เข้าใจดีนะครับโดยสรุป 6 ข้อที่ว่ามานี้ก็ได้รับการร้องขอแล้วก็แจ้งไปนะครับ ท่านเลขาธิการ สมช. ท่านพลเอกสมศักดิ์ นุสิทธิ์ดา ก็ได้ยืนยันตรงนี้ รวมถึงท่านรอง ผบ.ทบ. แล้วก็หลาย ๆ ท่านที่เกี่ยวข้องตรงนี้ยังยืนยันอยู่ทั้งหมดนี้นะครับ ก็ต้องทำเป็นชุดเล็ก ๆ ที่เดินทางไม่เกิน 10 คน เดินทางระยะสั้น เข้ามาของเราไม่กี่วันนี้ แล้วก็มีการตรวจเชื้อตั้งแต่ก่อนมา แล้วก็มาตรวจที่เมืองไทยเราด้วย ก็ต้องเป็นลบทั้ง 2 ทาง ถึงจะได้เข้ามา แล้วก็มีจัดคนติดตามเขาเรียกว่าเป็น Liafon เรียลซองออฟฟิศเซอร์ ก็คือเป็นแขกที่ไทยเชิญมาก็จัดคณะนี้ร่วมไปด้วย แล้วก็ต้องมีจัดเจ้าหน้าที่จากทางสาธารณสุข และจากหน่วยงานมั่นคงประกบติดเข้าไปด้วยครับทีมนี้ ประกบติดเลยครับแล้วก็จำกัดพื้นที่นะครับ ในตารางเท่านั้น อันนี้อันที่ 1 อันที่ 2 ก็คือไม่ไปในสถานที่ที่เป็นสาธารณะ แล้วอันที่ 3 ก็คือต้องใช้ขนส่งมวลชนที่เป้นส่วนเพราะฉะนั้นนี่คือสิ่งที่ทั้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6 ก.ค. 63)</dc:title>
  <dc:creator/>
  <cp:keywords/>
  <dcterms:created xsi:type="dcterms:W3CDTF">2021-03-23T08:45:17Z</dcterms:created>
  <dcterms:modified xsi:type="dcterms:W3CDTF">2021-03-23T08:4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6 กรกฎาคม 2563 เวลา 11.14 น.</vt:lpwstr>
  </property>
  <property fmtid="{D5CDD505-2E9C-101B-9397-08002B2CF9AE}" pid="3" name="subtitle">
    <vt:lpwstr/>
  </property>
</Properties>
</file>